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108EA" w14:textId="77777777" w:rsidR="00BB6765" w:rsidRDefault="00BB6765" w:rsidP="00BB6765">
      <w:r>
        <w:t xml:space="preserve">This Elevator System Consists of Three subsystems; </w:t>
      </w:r>
      <w:proofErr w:type="spellStart"/>
      <w:r>
        <w:t>FloorSystem</w:t>
      </w:r>
      <w:proofErr w:type="spellEnd"/>
      <w:r>
        <w:t xml:space="preserve">, </w:t>
      </w:r>
      <w:proofErr w:type="spellStart"/>
      <w:r>
        <w:t>SchedulerSubSytem</w:t>
      </w:r>
      <w:proofErr w:type="spellEnd"/>
      <w:r>
        <w:t xml:space="preserve">, </w:t>
      </w:r>
      <w:proofErr w:type="spellStart"/>
      <w:r>
        <w:t>ElevatorSubSystem</w:t>
      </w:r>
      <w:proofErr w:type="spellEnd"/>
      <w:r>
        <w:t>, and a Simulator to simulate the input and output.</w:t>
      </w:r>
    </w:p>
    <w:p w14:paraId="447FEE92" w14:textId="77777777" w:rsidR="00BB6765" w:rsidRDefault="00BB6765" w:rsidP="00BB6765"/>
    <w:p w14:paraId="7AF030BA" w14:textId="4B0678F4" w:rsidR="00BB6765" w:rsidRDefault="00BB6765" w:rsidP="00BB6765">
      <w:r>
        <w:t>Description of the Subsystem</w:t>
      </w:r>
      <w:r>
        <w:t>s:</w:t>
      </w:r>
    </w:p>
    <w:p w14:paraId="6B8A39AB" w14:textId="77777777" w:rsidR="00BB6765" w:rsidRPr="00BB6765" w:rsidRDefault="00BB6765" w:rsidP="00BB6765">
      <w:pPr>
        <w:rPr>
          <w:b/>
        </w:rPr>
      </w:pPr>
      <w:r w:rsidRPr="00BB6765">
        <w:rPr>
          <w:b/>
        </w:rPr>
        <w:t xml:space="preserve">The </w:t>
      </w:r>
      <w:proofErr w:type="spellStart"/>
      <w:r w:rsidRPr="00BB6765">
        <w:rPr>
          <w:b/>
        </w:rPr>
        <w:t>FloorSystem</w:t>
      </w:r>
      <w:proofErr w:type="spellEnd"/>
    </w:p>
    <w:p w14:paraId="30D336C1" w14:textId="2173AA67" w:rsidR="00BB6765" w:rsidRDefault="00BB6765" w:rsidP="00BB6765">
      <w:pPr>
        <w:pStyle w:val="ListParagraph"/>
        <w:numPr>
          <w:ilvl w:val="0"/>
          <w:numId w:val="2"/>
        </w:numPr>
      </w:pPr>
      <w:r>
        <w:t>It creates an Array of floors to represent the number of floors</w:t>
      </w:r>
    </w:p>
    <w:p w14:paraId="3977EE86" w14:textId="525AF9DD" w:rsidR="00BB6765" w:rsidRDefault="00BB6765" w:rsidP="00BB6765">
      <w:pPr>
        <w:pStyle w:val="ListParagraph"/>
        <w:numPr>
          <w:ilvl w:val="0"/>
          <w:numId w:val="2"/>
        </w:numPr>
      </w:pPr>
      <w:r>
        <w:t>It turns on the Lamps according to the direction of the Elevator. turns off the lamp when the elevator has arrived, and turns on/off the light for button presses</w:t>
      </w:r>
    </w:p>
    <w:p w14:paraId="0730693B" w14:textId="1CE7CB95" w:rsidR="00BB6765" w:rsidRDefault="00BB6765" w:rsidP="00BB6765">
      <w:pPr>
        <w:pStyle w:val="ListParagraph"/>
        <w:numPr>
          <w:ilvl w:val="0"/>
          <w:numId w:val="2"/>
        </w:numPr>
      </w:pPr>
      <w:r>
        <w:t>It takes Messages from the Simulator where it takes the floor number from where the passenger has clicked the button and the requested direction of the passenger</w:t>
      </w:r>
    </w:p>
    <w:p w14:paraId="0379DBD0" w14:textId="35AEC530" w:rsidR="00BB6765" w:rsidRDefault="00BB6765" w:rsidP="00BB6765">
      <w:pPr>
        <w:pStyle w:val="ListParagraph"/>
        <w:numPr>
          <w:ilvl w:val="0"/>
          <w:numId w:val="2"/>
        </w:numPr>
      </w:pPr>
      <w:r>
        <w:t xml:space="preserve">It sends </w:t>
      </w:r>
      <w:proofErr w:type="gramStart"/>
      <w:r>
        <w:t>this messages</w:t>
      </w:r>
      <w:proofErr w:type="gramEnd"/>
      <w:r>
        <w:t xml:space="preserve"> to scheduler</w:t>
      </w:r>
    </w:p>
    <w:p w14:paraId="100A3567" w14:textId="4017B82C" w:rsidR="00BB6765" w:rsidRDefault="00BB6765" w:rsidP="00BB6765">
      <w:pPr>
        <w:pStyle w:val="ListParagraph"/>
        <w:numPr>
          <w:ilvl w:val="0"/>
          <w:numId w:val="2"/>
        </w:numPr>
      </w:pPr>
      <w:r>
        <w:t>The data communication is handled by a class called ‘</w:t>
      </w:r>
      <w:proofErr w:type="spellStart"/>
      <w:r>
        <w:t>MessageHandler</w:t>
      </w:r>
      <w:proofErr w:type="spellEnd"/>
      <w:r>
        <w:t>’</w:t>
      </w:r>
    </w:p>
    <w:p w14:paraId="69014999" w14:textId="26E42A69" w:rsidR="00BB6765" w:rsidRDefault="00BB6765" w:rsidP="00BB6765">
      <w:pPr>
        <w:pStyle w:val="ListParagraph"/>
        <w:numPr>
          <w:ilvl w:val="1"/>
          <w:numId w:val="2"/>
        </w:numPr>
      </w:pPr>
      <w:r>
        <w:t>This class communicates with all the subsystems in the system</w:t>
      </w:r>
    </w:p>
    <w:p w14:paraId="06AFE51B" w14:textId="21441144" w:rsidR="003558FA" w:rsidRDefault="00BB6765" w:rsidP="00BB6765">
      <w:pPr>
        <w:pStyle w:val="ListParagraph"/>
        <w:numPr>
          <w:ilvl w:val="0"/>
          <w:numId w:val="2"/>
        </w:numPr>
      </w:pPr>
      <w:r>
        <w:t>To see the Buttons and Lamps working</w:t>
      </w:r>
      <w:r>
        <w:t xml:space="preserve"> for </w:t>
      </w:r>
      <w:proofErr w:type="gramStart"/>
      <w:r>
        <w:t>this subsystems</w:t>
      </w:r>
      <w:proofErr w:type="gramEnd"/>
      <w:r>
        <w:t xml:space="preserve"> individually</w:t>
      </w:r>
      <w:r>
        <w:t xml:space="preserve">, please create an instance of the </w:t>
      </w:r>
      <w:proofErr w:type="spellStart"/>
      <w:r>
        <w:t>Floor</w:t>
      </w:r>
      <w:r>
        <w:t>System</w:t>
      </w:r>
      <w:proofErr w:type="spellEnd"/>
      <w:r>
        <w:t xml:space="preserve"> </w:t>
      </w:r>
      <w:r>
        <w:t>Class</w:t>
      </w:r>
      <w:r>
        <w:t xml:space="preserve"> and call the methods</w:t>
      </w:r>
      <w:r>
        <w:t xml:space="preserve"> </w:t>
      </w:r>
      <w:proofErr w:type="spellStart"/>
      <w:r>
        <w:t>floorArrival</w:t>
      </w:r>
      <w:proofErr w:type="spellEnd"/>
      <w:r>
        <w:t xml:space="preserve"> and </w:t>
      </w:r>
      <w:proofErr w:type="spellStart"/>
      <w:r>
        <w:t>buttonPress</w:t>
      </w:r>
      <w:proofErr w:type="spellEnd"/>
      <w:r>
        <w:t xml:space="preserve"> with some demo parameters</w:t>
      </w:r>
    </w:p>
    <w:p w14:paraId="4B572F13" w14:textId="3163CBAD" w:rsidR="00BB6765" w:rsidRDefault="00BB6765" w:rsidP="00BB6765">
      <w:pPr>
        <w:pStyle w:val="ListParagraph"/>
        <w:numPr>
          <w:ilvl w:val="0"/>
          <w:numId w:val="2"/>
        </w:numPr>
      </w:pPr>
      <w:r>
        <w:t>A test method is included to check if the function calls are working properly</w:t>
      </w:r>
      <w:bookmarkStart w:id="0" w:name="_GoBack"/>
      <w:bookmarkEnd w:id="0"/>
    </w:p>
    <w:p w14:paraId="0FC975CA" w14:textId="0341E796" w:rsidR="00BB6765" w:rsidRDefault="00BB6765" w:rsidP="00BB6765"/>
    <w:p w14:paraId="125E147A" w14:textId="41D80A59" w:rsidR="00BB6765" w:rsidRDefault="00BB6765" w:rsidP="00BB6765">
      <w:pPr>
        <w:rPr>
          <w:b/>
        </w:rPr>
      </w:pPr>
      <w:r w:rsidRPr="00BB6765">
        <w:rPr>
          <w:b/>
        </w:rPr>
        <w:t>The Simulator:</w:t>
      </w:r>
    </w:p>
    <w:p w14:paraId="1811D64B" w14:textId="4AFE89D8" w:rsidR="00BB6765" w:rsidRDefault="00BB6765" w:rsidP="00BB6765">
      <w:pPr>
        <w:pStyle w:val="ListParagraph"/>
        <w:numPr>
          <w:ilvl w:val="0"/>
          <w:numId w:val="4"/>
        </w:numPr>
      </w:pPr>
      <w:r>
        <w:t>Simulator generates the input of for the system</w:t>
      </w:r>
    </w:p>
    <w:p w14:paraId="21FAF4EB" w14:textId="201CE3AA" w:rsidR="00BB6765" w:rsidRDefault="00BB6765" w:rsidP="00BB6765"/>
    <w:p w14:paraId="35C375E2" w14:textId="71B83787" w:rsidR="00BB6765" w:rsidRDefault="00BB6765" w:rsidP="00BB6765">
      <w:pPr>
        <w:rPr>
          <w:b/>
        </w:rPr>
      </w:pPr>
      <w:r w:rsidRPr="00BB6765">
        <w:rPr>
          <w:b/>
        </w:rPr>
        <w:t>The Elevator Subsystem:</w:t>
      </w:r>
    </w:p>
    <w:p w14:paraId="433738A5" w14:textId="249DDE83" w:rsidR="00BB6765" w:rsidRPr="00BB6765" w:rsidRDefault="00BB6765" w:rsidP="00BB6765"/>
    <w:p w14:paraId="5875FF82" w14:textId="77777777" w:rsidR="00BB6765" w:rsidRDefault="00BB6765" w:rsidP="00BB6765"/>
    <w:sectPr w:rsidR="00BB67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37ABE"/>
    <w:multiLevelType w:val="hybridMultilevel"/>
    <w:tmpl w:val="3EEAE196"/>
    <w:lvl w:ilvl="0" w:tplc="A1329B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9803A4"/>
    <w:multiLevelType w:val="hybridMultilevel"/>
    <w:tmpl w:val="B97E97B6"/>
    <w:lvl w:ilvl="0" w:tplc="A1329B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5159F"/>
    <w:multiLevelType w:val="hybridMultilevel"/>
    <w:tmpl w:val="FC4ECC26"/>
    <w:lvl w:ilvl="0" w:tplc="A1329B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C02B49"/>
    <w:multiLevelType w:val="hybridMultilevel"/>
    <w:tmpl w:val="A4B0A4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706427"/>
    <w:multiLevelType w:val="hybridMultilevel"/>
    <w:tmpl w:val="E38C3310"/>
    <w:lvl w:ilvl="0" w:tplc="A1329B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D5C245D"/>
    <w:multiLevelType w:val="hybridMultilevel"/>
    <w:tmpl w:val="CB3EA244"/>
    <w:lvl w:ilvl="0" w:tplc="AB4277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NjI2sTQyNgZyTJR0lIJTi4sz8/NACgxrAdyr8HcsAAAA"/>
  </w:docVars>
  <w:rsids>
    <w:rsidRoot w:val="00F46495"/>
    <w:rsid w:val="008C7F25"/>
    <w:rsid w:val="00937E2E"/>
    <w:rsid w:val="00BB6765"/>
    <w:rsid w:val="00F4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66E1D"/>
  <w15:chartTrackingRefBased/>
  <w15:docId w15:val="{B4B6F082-459D-40B2-A890-915B482CC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6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55</Characters>
  <Application>Microsoft Office Word</Application>
  <DocSecurity>0</DocSecurity>
  <Lines>7</Lines>
  <Paragraphs>2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Hossain</dc:creator>
  <cp:keywords/>
  <dc:description/>
  <cp:lastModifiedBy>Tanvir Hossain</cp:lastModifiedBy>
  <cp:revision>2</cp:revision>
  <dcterms:created xsi:type="dcterms:W3CDTF">2019-02-03T01:52:00Z</dcterms:created>
  <dcterms:modified xsi:type="dcterms:W3CDTF">2019-02-03T01:58:00Z</dcterms:modified>
</cp:coreProperties>
</file>